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ce2229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ce22299-c964-11eb-a85f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4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2WsQ0DUQhDURZg/y29AfEDpbomEhT3EyX3r7AAG0PU4yhe9S4iMv31g/qiTzzPv++isspgmapUctniBVgECSqXPZ4zlRHP8Jx0qEM8wKNkpsox1kX9mt/fOeCXA6JItjW0rZ9CyuLXyWqfrzSMlGWjNR+R0x8wKxNzUb/uRRGh9vVzUA5u9HwRn6looO47YtzyAcUTmp/W+Q65lt+YVW7xWiUNSgljjdefgOCEmD0f9EdNu7WjbuMzHHKh2xrxgN+WNGVEi3u/QnolTbsd6HlkgtGQ8lp/mlHaseW+f3tqWDF0B38H/tJO5TAZS3UwPxgh7dJYwsV+ABYCrJv5O56gGcEX+wFp41iqK7y2P8Xer3olAIriRZzsB8guIKT2/vfuffcLsrVbxPGMFcI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Having probs in G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ece22299-c964-11eb-a85f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4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ece22299-c964-11eb-a85f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ece22299-c964-11eb-a85f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ce22299</dc:title>
  <dc:creator/>
  <cp:keywords/>
  <dcterms:created xsi:type="dcterms:W3CDTF">2026-05-03T10:47:50Z</dcterms:created>
  <dcterms:modified xsi:type="dcterms:W3CDTF">2026-05-03T10:4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